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in Data Science. I love data driven decision making. I am French, living in Munich, a vim user and a</w:t>
      </w:r>
      <w:r>
        <w:t xml:space="preserve"> </w:t>
      </w:r>
      <w:hyperlink r:id="rId21">
        <w:r>
          <w:rPr>
            <w:rStyle w:val="Hyperlink"/>
          </w:rPr>
          <w:t xml:space="preserve">Belgium ale enthusias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 web services (Flask, Sqlite), shipped as Debian packages, continuously integrated with Jenkins. Participated in various devops tasks: log collection, user authentication, transfer between data centers (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and a Python suite of 20+ command line tools (Cplex, Gurobi). Benchmark performed against real life data (mined with Hadoop). Worked as a teaching assistant at the university, improving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consistently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9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905e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